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lumber</w:t>
      </w:r>
      <w:r>
        <w:t xml:space="preserve"> </w:t>
      </w:r>
      <w:r>
        <w:t xml:space="preserve">Positio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0" w:name="X849e8ebe11ddc0d7b79b61cd92399792c2f02d2"/>
    <w:p>
      <w:pPr>
        <w:pStyle w:val="Heading1"/>
      </w:pPr>
      <w:r>
        <w:t xml:space="preserve">Cover Letter for Plumber Position in Vietnam Ho Chi Minh City</w:t>
      </w:r>
    </w:p>
    <w:p>
      <w:pPr>
        <w:pStyle w:val="FirstParagraph"/>
      </w:pPr>
      <w:r>
        <w:rPr>
          <w:bCs/>
          <w:b/>
        </w:rPr>
        <w:t xml:space="preserve">Dear [Hiring Manager's Name],</w:t>
      </w:r>
    </w:p>
    <w:p>
      <w:pPr>
        <w:pStyle w:val="BodyText"/>
      </w:pPr>
      <w:r>
        <w:t xml:space="preserve">As a skilled and dedicated Plumber with over [X years] of experience in the plumbing industry, I am excited to apply for the Plumber position at your organization in Vietnam Ho Chi Minh City. Having worked on diverse projects across both residential and commercial sectors, I am confident in my ability to contribute effectively to your team while supporting the growing infrastructure needs of this dynamic city. This Cover Letter outlines my qualifications, passion for plumbing, and commitment to delivering high-quality work that aligns with the demands of Vietnam’s rapidly developing urban environment.</w:t>
      </w:r>
    </w:p>
    <w:p>
      <w:pPr>
        <w:pStyle w:val="BodyText"/>
      </w:pPr>
      <w:r>
        <w:t xml:space="preserve">My journey as a Plumber began in [Country/Region], where I gained hands-on experience in installing, maintaining, and repairing plumbing systems. Over the years, I have honed my expertise in areas such as pipefitting, drainage solutions, water heater installations, and troubleshooting complex plumbing issues. Whether it’s addressing leaks in a residential home or ensuring efficient water distribution in a commercial building, I approach every task with precision and a focus on long-term reliability. My work ethic is rooted in professionalism, attention to detail, and a commitment to exceeding client expectations.</w:t>
      </w:r>
    </w:p>
    <w:p>
      <w:pPr>
        <w:pStyle w:val="BodyText"/>
      </w:pPr>
      <w:r>
        <w:t xml:space="preserve">What sets me apart as a Plumber is my adaptability to different environments and my ability to work under pressure. In Vietnam Ho Chi Minh City, where urbanization is accelerating and the demand for reliable infrastructure is rising, I believe my skills are particularly valuable. The city’s growing population and expanding construction projects create a unique opportunity for skilled professionals who can meet the challenges of modern plumbing systems. From high-rise buildings to public utilities, I am eager to contribute my expertise to ensure safe, efficient, and sustainable water management solutions.</w:t>
      </w:r>
    </w:p>
    <w:p>
      <w:pPr>
        <w:pStyle w:val="BodyText"/>
      </w:pPr>
      <w:r>
        <w:t xml:space="preserve">One of my key strengths is my ability to work independently or as part of a team. In Vietnam Ho Chi Minh City, where projects often require collaboration with architects, engineers, and construction crews, I understand the importance of clear communication and coordination. I have experience working on large-scale projects such as [mention specific projects if applicable], which required adherence to strict timelines and compliance with local building codes. My familiarity with Vietnamese regulations and standards ensures that my work meets the highest quality benchmarks while respecting cultural and environmental considerations.</w:t>
      </w:r>
    </w:p>
    <w:p>
      <w:pPr>
        <w:pStyle w:val="BodyText"/>
      </w:pPr>
      <w:r>
        <w:t xml:space="preserve">Additionally, I am proficient in using modern plumbing tools and technologies, including pipe inspection cameras, pressure testing equipment, and advanced leak detection systems. These tools enable me to diagnose issues quickly and provide cost-effective solutions for clients. In Vietnam Ho Chi Minh City, where the climate can be challenging with high humidity and frequent rainfall, my understanding of waterproofing techniques and drainage systems is particularly relevant. I am committed to staying updated on industry innovations to ensure that my services remain competitive and aligned with global best practices.</w:t>
      </w:r>
    </w:p>
    <w:p>
      <w:pPr>
        <w:pStyle w:val="BodyText"/>
      </w:pPr>
      <w:r>
        <w:t xml:space="preserve">My decision to apply for a Plumber position in Vietnam Ho Chi Minh City stems from a deep admiration for the city’s vibrant culture, economic growth, and the opportunities it presents for skilled professionals. I am eager to immerse myself in this dynamic environment and contribute my skills to support the development of infrastructure that benefits both residents and businesses. Having worked with diverse communities across different regions, I am confident in my ability to adapt to new challenges while maintaining the high standards of work I am known for.</w:t>
      </w:r>
    </w:p>
    <w:p>
      <w:pPr>
        <w:pStyle w:val="BodyText"/>
      </w:pPr>
      <w:r>
        <w:t xml:space="preserve">I am particularly drawn to your organization because of its reputation for excellence and its commitment to [mention specific values or projects of the company if known]. As a Plumber, I take pride in delivering solutions that not only meet technical requirements but also enhance the quality of life for communities. In Vietnam Ho Chi Minh City, where access to clean water and reliable plumbing systems is essential, I am motivated to play a role in creating sustainable and efficient infrastructure.</w:t>
      </w:r>
    </w:p>
    <w:p>
      <w:pPr>
        <w:pStyle w:val="BodyText"/>
      </w:pPr>
      <w:r>
        <w:t xml:space="preserve">In conclusion, I am enthusiastic about the opportunity to join your team as a Plumber in Vietnam Ho Chi Minh City. My experience, skills, and dedication to craftsmanship position me as a strong candidate who can contribute meaningfully to your organization’s goals. I would welcome the chance to discuss how my background aligns with your needs and how I can help address the evolving plumbing demands of this exciting city.</w:t>
      </w:r>
    </w:p>
    <w:p>
      <w:pPr>
        <w:pStyle w:val="BodyText"/>
      </w:pPr>
      <w:r>
        <w:t xml:space="preserve">Thank you for considering my application. I look forward to the possibility of contributing to your team and making a positive impact in Vietnam Ho Chi Minh City.</w:t>
      </w:r>
    </w:p>
    <w:p>
      <w:pPr>
        <w:pStyle w:val="BodyText"/>
      </w:pPr>
      <w:r>
        <w:t xml:space="preserve">Sincerely,</w:t>
      </w:r>
      <w:r>
        <w:br/>
      </w:r>
      <w:r>
        <w:t xml:space="preserve">[Your Full Name]</w:t>
      </w:r>
      <w:r>
        <w:br/>
      </w:r>
      <w:r>
        <w:t xml:space="preserve">[Your Contact Information: Email, Phone Number]</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lumber Position in Vietnam Ho Chi Minh City</dc:title>
  <dc:creator/>
  <dc:language>en</dc:language>
  <cp:keywords/>
  <dcterms:created xsi:type="dcterms:W3CDTF">2026-07-24T08:55:25Z</dcterms:created>
  <dcterms:modified xsi:type="dcterms:W3CDTF">2026-07-24T08:55:25Z</dcterms:modified>
</cp:coreProperties>
</file>

<file path=docProps/custom.xml><?xml version="1.0" encoding="utf-8"?>
<Properties xmlns="http://schemas.openxmlformats.org/officeDocument/2006/custom-properties" xmlns:vt="http://schemas.openxmlformats.org/officeDocument/2006/docPropsVTypes"/>
</file>